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4e403a88fda30663662b93cd8596c760953a7"/>
      <w:r>
        <w:rPr>
          <w:b/>
        </w:rPr>
        <w:t xml:space="preserve">ПРОТОКОЛ ЕЛЕКТРОННОГО АУКЦІОНУ № ALE001-UA-20230307-18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державного майн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3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нерухомого майна державного підприємства Завод «Арсенал»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12 (літера «1В»), площею 381,8 кв. м, м. Київ, вул. Московська (Князів Острозьких), 8 (інв. № 812500124), у складі: приміщення №1 площею 7,1 кв. м, приміщення №2 площею 10,1 кв. м, приміщення №3 площею 19,0 кв. м, приміщення №4 площею 10,3 кв. м, приміщення №5 площею 30,8 кв. м, приміщення №6 площею 108,5 кв. м, приміщення №7 площею 41,4 кв. м, приміщення №8 площею 46,7 кв. м, приміщення №9 площею 6,3 кв. м, приміщення №10 площею 9,3 кв. м, приміщення №11 площею 1,0 кв. м, приміщення №12 площею 1,4 кв. м, приміщення №13 площею 11,7 кв. м, приміщення №14 площею 12,2 кв. м, приміщення №15 площею 0,9 кв. м, приміщення №16 площею 1,2 кв. м, приміщення №21 площею 63,9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729 94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9 800 120,00 грн, у тому числі ПДВ</w:t>
      </w:r>
      <w:r>
        <w:t xml:space="preserve"> </w:t>
      </w:r>
      <w:r>
        <w:t xml:space="preserve">3 300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7 299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2 994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ЖХ ІНВЕСТ", ЄДРПОУ: 43921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9 166 44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6:4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0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9:0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1 3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08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3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6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Завод «Арсенал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1052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2047800000260099244292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м. Києві (Печерський р-н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378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30101150000260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5"/>
        </w:numPr>
        <w:pStyle w:val="Compact"/>
      </w:pPr>
      <w:r>
        <w:t xml:space="preserve">Одержувач: 1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11111111</w:t>
      </w:r>
    </w:p>
    <w:p>
      <w:pPr>
        <w:numPr>
          <w:ilvl w:val="0"/>
          <w:numId w:val="1005"/>
        </w:numPr>
        <w:pStyle w:val="Compact"/>
      </w:pPr>
      <w:r>
        <w:t xml:space="preserve">Назва банку: 1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012345600000123456789101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594 003,60 грн (п'ятсот дев'яносто чотири тисячі три гривні 60 копійок), у тому числі ПДВ</w:t>
      </w:r>
      <w:r>
        <w:t xml:space="preserve"> </w:t>
      </w:r>
      <w:r>
        <w:t xml:space="preserve">99 00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78 991,30 грн (двісті сімдесят вісім тисяч дев'ятсот дев'яносто одна гривня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9 521 128,70 грн (дев'ятнадцять мільйонів п'ятсот двадцять одна тисяча сто двадцять вісім гривень 70 копійок), у тому числі ПДВ</w:t>
      </w:r>
      <w:r>
        <w:t xml:space="preserve"> </w:t>
      </w:r>
      <w:r>
        <w:t xml:space="preserve">3 253 52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3 15:1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КИЇВСЬКИЙ МИСТЕЦЬКИЙ ЦЕНТР "СУЧАСНІСТЬ", ЄДРПОУ: 430177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державного майн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21:03Z</dcterms:created>
  <dcterms:modified xsi:type="dcterms:W3CDTF">2024-05-04T05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